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piring</w:t>
      </w:r>
      <w:r>
        <w:t xml:space="preserve"> </w:t>
      </w:r>
      <w:r>
        <w:t xml:space="preserve">Diplomat</w:t>
      </w:r>
    </w:p>
    <w:bookmarkStart w:id="20" w:name="X15a49c3d28e3253007c5d2a698353306a5a16d4"/>
    <w:p>
      <w:pPr>
        <w:pStyle w:val="Heading1"/>
      </w:pPr>
      <w:r>
        <w:t xml:space="preserve">Scholarship Application Letter: Pursuing Diplomatic Excellence in Tanzania Dar es Salaam</w:t>
      </w:r>
    </w:p>
    <w:p>
      <w:pPr>
        <w:pStyle w:val="FirstParagraph"/>
      </w:pPr>
      <w:r>
        <w:t xml:space="preserve">Dear Esteemed Scholarship Committee,</w:t>
      </w:r>
    </w:p>
    <w:p>
      <w:pPr>
        <w:pStyle w:val="BodyText"/>
      </w:pPr>
      <w:r>
        <w:t xml:space="preserve">It is with profound enthusiasm and unwavering dedication that I submit this Scholarship Application Letter for the prestigious International Diplomacy Fellowship at the University of Dar es Salaam (UDSM). As a Tanzanian citizen deeply rooted in the vibrant cultural and intellectual landscape of Dar es Salaam, I aspire to become a distinguished Diplomat serving Tanzania’s interests on the global stage. This scholarship represents not merely financial support but a transformative opportunity to cultivate the expertise necessary for meaningful international engagement—a mission intrinsically linked to Tanzania’s strategic position in East Africa and beyond.</w:t>
      </w:r>
    </w:p>
    <w:p>
      <w:pPr>
        <w:pStyle w:val="BodyText"/>
      </w:pPr>
      <w:r>
        <w:t xml:space="preserve">My journey toward diplomatic service began in the heart of Dar es Salaam, where I witnessed firsthand how diplomacy shapes our nation’s identity. Growing up near the historic Mbagala area, I regularly observed Tanzanian diplomats engaging with international partners at the Ministry of Foreign Affairs headquarters. This immersion fostered a lifelong fascination with how dialogue resolves conflict and builds partnerships—a vision crystallized during my undergraduate studies in International Relations at the University of Dar es Salaam. Graduating with honors (GPA 3.8/4.0), I co-founded "Youth for Diplomatic Dialogue," a campus initiative organizing model United Nations conferences that attracted over 200 students from across Tanzania and neighboring nations. Our simulations focused on regional challenges like the East African Community’s economic integration and climate resilience—topics directly relevant to Tanzania’s diplomatic priorities as a key AU member.</w:t>
      </w:r>
    </w:p>
    <w:p>
      <w:pPr>
        <w:pStyle w:val="BodyText"/>
      </w:pPr>
      <w:r>
        <w:t xml:space="preserve">What sets my application apart is my unshakeable commitment to leveraging Dar es Salaam as the launchpad for global impact. The University of Dar es Salaam, situated on the Indian Ocean coast in this dynamic city, offers unparalleled resources: its Department of International Relations collaborates with the United Nations Development Programme (UNDP) office in Dar es Salaam and hosts scholars from institutions like Oxford and Sciences Po. This environment is ideal for training a future Diplomat who understands both Tanzania’s heritage and contemporary international systems. My academic work on "Tanzania’s Role in Mediating Regional Conflicts" received commendation from Professor Amina Juma, Chair of UDSM’s International Relations Department—a testament to my grounded approach to diplomatic studies.</w:t>
      </w:r>
    </w:p>
    <w:p>
      <w:pPr>
        <w:pStyle w:val="BodyText"/>
      </w:pPr>
      <w:r>
        <w:t xml:space="preserve">I recognize that becoming an effective Diplomat requires more than theoretical knowledge. During my final year at UDSM, I secured a competitive internship with the Tanzanian Mission to the United Nations in New York, where I assisted in drafting position papers on ocean governance—aligning with Tanzania’s national priority of protecting marine resources. This experience revealed the critical gap between academic study and real-world diplomacy: nuanced cultural intelligence is as vital as policy analysis. Now, I seek to deepen this understanding through advanced research at UDSM’s Africa Centre for Diplomacy, a hub recently designated by the African Union for diplomatic training in East Africa. The Fellowship would fund my Master’s thesis on "Digital Diplomacy in Tanzanian Foreign Policy," examining how social media and AI reshape nation-state engagement—a subject I will explore using Dar es Salaam as my case study.</w:t>
      </w:r>
    </w:p>
    <w:p>
      <w:pPr>
        <w:pStyle w:val="BodyText"/>
      </w:pPr>
      <w:r>
        <w:t xml:space="preserve">Tanzania’s position as a bridge between Africa and global powers makes this scholarship profoundly relevant. As a nation that hosted the 2015 African Union Summit in Dar es Salaam, Tanzania has demonstrated its diplomatic leadership through initiatives like the "Tanzania-China Partnership for Development." Yet, to sustain such influence, we need Diplomats trained in emerging fields like cybersecurity and green energy diplomacy—areas where UDSM’s faculty leads. My proposed research directly addresses this need by analyzing how Tanzanian diplomats navigate digital platforms during crises (e.g., the recent East African drought response). This work will benefit not only my career but also Tanzania’s diplomatic corps through a public policy brief I plan to share with the Ministry of Foreign Affairs upon graduation.</w:t>
      </w:r>
    </w:p>
    <w:p>
      <w:pPr>
        <w:pStyle w:val="BodyText"/>
      </w:pPr>
      <w:r>
        <w:t xml:space="preserve">Financially, this Scholarship Application Letter must underscore my necessity for support. My family’s modest income as small-scale fishermen in Dar es Salaam’s Msafu district means university costs are a significant burden. Without this funding, I would be unable to dedicate full time to research or participate in UDSM’s diplomatic exchange program with the University of Cape Town—critical experiences for my growth as a Diplomat. The Fellowship’s coverage of tuition, fieldwork in Dar es Salaam’s diplomatic quarter, and conference fees would alleviate this barrier while enabling me to contribute meaningfully to Tanzania’s diplomatic ecosystem from day one.</w:t>
      </w:r>
    </w:p>
    <w:p>
      <w:pPr>
        <w:pStyle w:val="BodyText"/>
      </w:pPr>
      <w:r>
        <w:t xml:space="preserve">I envision myself as a Diplomat who embodies Tanzania’s spirit of *ujamaa* (collective responsibility) in international forums. My goal is to serve in the Ministry of Foreign Affairs, where I will advocate for policies that position Tanzania as a leader in sustainable development diplomacy—particularly through the Indian Ocean Rim Association (IORA), headquartered near Dar es Salaam. I aim to leverage my UDSM education to strengthen ties between Tanzania and global partners like the EU and India on climate adaptation projects. The scholarship is not merely an investment in me; it is an investment in Tanzania’s ability to shape a more equitable world order from its strategic location in East Africa.</w:t>
      </w:r>
    </w:p>
    <w:p>
      <w:pPr>
        <w:pStyle w:val="BodyText"/>
      </w:pPr>
      <w:r>
        <w:t xml:space="preserve">As I write this from my family home overlooking the Indian Ocean—a symbol of Tanzania’s maritime diplomacy—I reflect on the words of Julius Nyerere: "We have no right to be anything other than servants of our people." This scholarship would empower me to serve not just as a Diplomat but as a bridge between Dar es Salaam and global communities. I am ready to contribute my passion, academic rigor, and deep understanding of Tanzania’s diplomatic landscape to this program. Thank you for considering how this Scholarship Application Letter reflects my readiness to become a future Diplomat who advances Tanzania’s legacy on the world stage from our nation’s vibrant capital.</w:t>
      </w:r>
    </w:p>
    <w:p>
      <w:pPr>
        <w:pStyle w:val="BodyText"/>
      </w:pPr>
      <w:r>
        <w:t xml:space="preserve">Sincerely,</w:t>
      </w:r>
    </w:p>
    <w:p>
      <w:pPr>
        <w:pStyle w:val="BodyText"/>
      </w:pPr>
      <w:r>
        <w:t xml:space="preserve">Amina Hassan</w:t>
      </w:r>
    </w:p>
    <w:p>
      <w:pPr>
        <w:pStyle w:val="BodyText"/>
      </w:pPr>
      <w:r>
        <w:t xml:space="preserve">Student ID: UDSM-IR2023-789</w:t>
      </w:r>
    </w:p>
    <w:p>
      <w:pPr>
        <w:pStyle w:val="BodyText"/>
      </w:pPr>
      <w:r>
        <w:t xml:space="preserve">University of Dar es Salaam, Department of International Relations</w:t>
      </w:r>
    </w:p>
    <w:p>
      <w:pPr>
        <w:pStyle w:val="BodyText"/>
      </w:pPr>
      <w:r>
        <w:t xml:space="preserve">Dar es Salaam, Tanzania • +255 712 345 678 • amina.hassan@uds.co.tz</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piring Diplomat</dc:title>
  <dc:creator/>
  <dc:language>en</dc:language>
  <cp:keywords/>
  <dcterms:created xsi:type="dcterms:W3CDTF">2026-07-24T09:07:27Z</dcterms:created>
  <dcterms:modified xsi:type="dcterms:W3CDTF">2026-07-24T09:07:27Z</dcterms:modified>
</cp:coreProperties>
</file>

<file path=docProps/custom.xml><?xml version="1.0" encoding="utf-8"?>
<Properties xmlns="http://schemas.openxmlformats.org/officeDocument/2006/custom-properties" xmlns:vt="http://schemas.openxmlformats.org/officeDocument/2006/docPropsVTypes"/>
</file>